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དེ་གཤེགས་འཁོར་ལོའི་སྒྲུབ་པའི་ཐབས་ཞེས་བྱ་བ།༄༅༅། །རྒྱ་གར་སྐད་དུ། ཙཀྲ་ཤཾ་བྷ་ར་ས་དྷ་ན་མ། །བོད་སྐད་དུ།།བདེ་གཤེགས་འཁོར་ལོའི་སྒྲུབ་པའི་ཐབས་ཤེས་བྱ་བ། དཔལ་ཧེ་རུ་ཀ་ལ་ཕྱག་འཚལ་ལོ། །རི་རབ་སྟེང་དུ་སྣ་ཚོགས་པདྨ་མཛེས། །ཁྱབ་འཇུག་དབང་ཕྱུག་་་དབུ་མའི་གདན་ལ་བཞུགས། །རྡོ་རྗེ་ཕག་མོས་འཁྱུད་ནས་གར་བྱེད་པ། །ཆུ་་སྐྱེས་མཉམ་ཉིད་རྡོ་རྗེ་སྒྲོག་པར་བྱེད། །གཞོན་ནུ་རྣལ་འབྱོར་མ་བཞི་དགའ་བཞི་བསྐོར། །གླང་ཆེན་བཤག་ནས་ནམ་མཁའི་དབྱིངས་སུ་འཛིན། །འཁོར་ལོ་་་གསུམ་ལས་དཔའ་བོ་ཉི་ཤུ་བཞི། །ནང་དུ་ཀུན་དཀྱིལ་འཁོར་ཕྱི་རུ་ཁྲོ་བོ་བརྒྱད། །རྒྱན་དྲུག་མགོ་ཕྲེང་ཁྲག་འཛག་ཕྲེང་བས་བརྒྱན། །འདུས་པས་ཉེ་བའི་མཚན་མོ་གར་བྱེད་དོ། ། །ཕྱོགས་སྐྱོང་ཤིང་བརྒྱད་དུར་ཁྲོད་ཕྱི་རྣམས་ལ། །མགོ་ཐོད་ཀེང་རུས་སྟན་ལ་གནས་པ་ནི། ། །དེ་བས་</w:t>
      </w:r>
      <w:r>
        <w:rPr>
          <w:rStyle w:val="FootnoteReference"/>
        </w:rPr>
        <w:footnoteReference w:id="20"/>
      </w:r>
      <w:r>
        <w:t xml:space="preserve">བདག་ཉིད་སྟོང་ཉིད་དོན་རྟོགས་པ། ། །རང་བྱུང་མཆོད་རྟེན་རྣམས་ལ་སྐོར་བ་བྱ། །ཞི་ལྷ་བྷུ་སུ་ཀུ་ནི་སྲ་བར་བྱེད། །བདེ་མཆོས་འཁོར་ལོའི་སྒྲུབ་ཐབས་ཞེས་བྱ་བ། སློབ་དཔོན་བྷུ་སུ་ཀུས་མཛད་པ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</w:t>
      </w:r>
      <w:r>
        <w:t xml:space="preserve"> </w:t>
      </w:r>
      <w:r>
        <w:rPr>
          <w:i/>
        </w:rPr>
        <w:t xml:space="preserve">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5:19Z</dcterms:created>
  <dcterms:modified xsi:type="dcterms:W3CDTF">2022-06-01T10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